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81E5FA" w14:textId="1AD2D8D6" w:rsidR="000A7A1D" w:rsidRPr="000A7A1D" w:rsidRDefault="000A7A1D" w:rsidP="000A7A1D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626487">
        <w:rPr>
          <w:rFonts w:ascii="Verdana" w:hAnsi="Verdana" w:cs="Open Sans"/>
          <w:b/>
          <w:bCs/>
          <w:sz w:val="20"/>
          <w:szCs w:val="20"/>
          <w:lang w:eastAsia="ar-SA"/>
        </w:rPr>
        <w:t>Příloha A výzvy</w:t>
      </w:r>
    </w:p>
    <w:p w14:paraId="744D353D" w14:textId="3215F5C2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53336E6E" w14:textId="2254E84C" w:rsidR="001F4B3F" w:rsidRPr="000A7A1D" w:rsidRDefault="00990953" w:rsidP="002D2C3A">
      <w:pPr>
        <w:jc w:val="center"/>
        <w:rPr>
          <w:rFonts w:ascii="Verdana" w:hAnsi="Verdana" w:cs="Open Sans"/>
          <w:sz w:val="20"/>
          <w:szCs w:val="20"/>
        </w:rPr>
      </w:pPr>
      <w:r w:rsidRPr="000A7A1D">
        <w:rPr>
          <w:rFonts w:ascii="Verdana" w:hAnsi="Verdana" w:cs="Open Sans"/>
          <w:sz w:val="20"/>
          <w:szCs w:val="20"/>
        </w:rPr>
        <w:t>podané ve</w:t>
      </w:r>
      <w:r w:rsidR="00A3222A" w:rsidRPr="000A7A1D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35625E76" w14:textId="52C7C99F" w:rsidR="00900C53" w:rsidRDefault="004D7A4A" w:rsidP="106011BA">
      <w:pPr>
        <w:spacing w:line="264" w:lineRule="auto"/>
        <w:jc w:val="center"/>
        <w:rPr>
          <w:rFonts w:ascii="Verdana" w:hAnsi="Verdana" w:cs="Open Sans"/>
          <w:b/>
          <w:bCs/>
          <w:color w:val="000000"/>
          <w:sz w:val="24"/>
          <w:szCs w:val="24"/>
          <w:lang w:eastAsia="cs-CZ"/>
        </w:rPr>
      </w:pPr>
      <w:r>
        <w:rPr>
          <w:rFonts w:ascii="Verdana" w:hAnsi="Verdana" w:cs="Open Sans"/>
          <w:b/>
          <w:bCs/>
          <w:color w:val="000000" w:themeColor="text1"/>
          <w:sz w:val="24"/>
          <w:szCs w:val="24"/>
          <w:lang w:eastAsia="cs-CZ"/>
        </w:rPr>
        <w:t>Rekonstrukce</w:t>
      </w:r>
      <w:r w:rsidR="00324801" w:rsidRPr="106011BA">
        <w:rPr>
          <w:rFonts w:ascii="Verdana" w:hAnsi="Verdana" w:cs="Open Sans"/>
          <w:b/>
          <w:bCs/>
          <w:color w:val="000000" w:themeColor="text1"/>
          <w:sz w:val="24"/>
          <w:szCs w:val="24"/>
          <w:lang w:eastAsia="cs-CZ"/>
        </w:rPr>
        <w:t xml:space="preserve"> venkovního osvětlení RS Zubří</w:t>
      </w:r>
    </w:p>
    <w:p w14:paraId="405E440A" w14:textId="77777777" w:rsidR="00324801" w:rsidRDefault="00324801" w:rsidP="00900C53">
      <w:pPr>
        <w:spacing w:line="264" w:lineRule="auto"/>
        <w:jc w:val="center"/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</w:pPr>
    </w:p>
    <w:p w14:paraId="10E80506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3E54CE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30156F8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název/obchodní firma/jméno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64584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se sídlem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9C35A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IČO (je-li přiděleno)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C3EE10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790A8D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zástupce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3AA0F75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kontaktní osoba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E1FBCB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tel. číslo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296AD3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e-mail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434158A8" w:rsidR="00357362" w:rsidRPr="007C7393" w:rsidRDefault="00357362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E621FA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jsou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E621FA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599D9EB4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 zadavatele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5D91EFA0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4F9D9C79" w14:textId="5297C70C" w:rsidR="002D2C3A" w:rsidRDefault="00953D8D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Nabídková cena</w:t>
      </w:r>
      <w:r w:rsidR="00900C53">
        <w:rPr>
          <w:rFonts w:ascii="Verdana" w:hAnsi="Verdana" w:cs="Open Sans"/>
          <w:sz w:val="20"/>
          <w:szCs w:val="20"/>
          <w:lang w:eastAsia="x-none"/>
        </w:rPr>
        <w:t xml:space="preserve"> činí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0" w:name="_Hlk35347249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DE4312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</w:p>
    <w:p w14:paraId="6C889B48" w14:textId="77777777" w:rsidR="002D2C3A" w:rsidRDefault="002D2C3A" w:rsidP="002D2C3A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3BB85C10">
        <w:rPr>
          <w:rFonts w:ascii="Verdana" w:hAnsi="Verdana" w:cs="Open Sans"/>
          <w:sz w:val="20"/>
          <w:szCs w:val="20"/>
        </w:rPr>
        <w:t xml:space="preserve">K výše uvedeným nabídnutým hodnotám účastník přikládá jako samostatnou přílohu k formuláři nabídky </w:t>
      </w:r>
      <w:r w:rsidRPr="3BB85C10">
        <w:rPr>
          <w:rFonts w:ascii="Verdana" w:hAnsi="Verdana" w:cs="Open Sans"/>
          <w:b/>
          <w:bCs/>
          <w:sz w:val="20"/>
          <w:szCs w:val="20"/>
        </w:rPr>
        <w:t>položkový rozpočet (výkaz výměr).</w:t>
      </w:r>
    </w:p>
    <w:p w14:paraId="7A6736E3" w14:textId="657188E5" w:rsidR="00320181" w:rsidRPr="00DE4312" w:rsidRDefault="00320181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b/>
          <w:bCs/>
          <w:sz w:val="20"/>
          <w:szCs w:val="20"/>
          <w:lang w:eastAsia="x-none"/>
        </w:rPr>
        <w:br w:type="page"/>
      </w:r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lastRenderedPageBreak/>
        <w:t>kvalifikacE</w:t>
      </w: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AF34D4" w:rsidRPr="007C7393" w14:paraId="76BC9DD2" w14:textId="77777777" w:rsidTr="3BB85C10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84B2AF9" w14:textId="77777777" w:rsidR="00AF34D4" w:rsidRPr="007C7393" w:rsidRDefault="00AF34D4" w:rsidP="002B2782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AF34D4" w:rsidRPr="007C7393" w14:paraId="02E85923" w14:textId="77777777" w:rsidTr="3BB85C10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399E4" w14:textId="77777777" w:rsidR="002D2C3A" w:rsidRPr="00CF5123" w:rsidRDefault="002D2C3A" w:rsidP="00CF5123">
            <w:pPr>
              <w:rPr>
                <w:rFonts w:ascii="Verdana" w:hAnsi="Verdana" w:cs="Open Sans"/>
                <w:sz w:val="20"/>
                <w:szCs w:val="20"/>
              </w:rPr>
            </w:pPr>
            <w:r w:rsidRPr="004B0AAF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4B0AAF">
              <w:rPr>
                <w:rFonts w:ascii="Verdana" w:hAnsi="Verdana" w:cs="Open Sans"/>
                <w:sz w:val="20"/>
                <w:szCs w:val="20"/>
              </w:rPr>
              <w:t xml:space="preserve">, že v období posledních pěti let před zahájením výběrového </w:t>
            </w:r>
            <w:r w:rsidRPr="004256A0">
              <w:rPr>
                <w:rFonts w:ascii="Verdana" w:hAnsi="Verdana" w:cs="Open Sans"/>
                <w:sz w:val="20"/>
                <w:szCs w:val="20"/>
              </w:rPr>
              <w:t xml:space="preserve">řízení realizoval alespoň </w:t>
            </w:r>
            <w:r w:rsidRPr="004256A0">
              <w:rPr>
                <w:rFonts w:ascii="Verdana" w:hAnsi="Verdana" w:cs="Open Sans"/>
                <w:b/>
                <w:sz w:val="20"/>
                <w:szCs w:val="20"/>
              </w:rPr>
              <w:t xml:space="preserve">dvě </w:t>
            </w:r>
            <w:r w:rsidRPr="00F70277">
              <w:rPr>
                <w:rFonts w:ascii="Verdana" w:hAnsi="Verdana" w:cs="Open Sans"/>
                <w:b/>
                <w:sz w:val="20"/>
                <w:szCs w:val="20"/>
              </w:rPr>
              <w:t>referenční zakázky,</w:t>
            </w:r>
            <w:r w:rsidRPr="00F70277">
              <w:rPr>
                <w:rFonts w:ascii="Verdana" w:hAnsi="Verdana" w:cs="Open Sans"/>
                <w:sz w:val="20"/>
                <w:szCs w:val="20"/>
              </w:rPr>
              <w:t xml:space="preserve"> </w:t>
            </w:r>
            <w:r w:rsidRPr="00CF5123">
              <w:rPr>
                <w:rFonts w:ascii="Verdana" w:hAnsi="Verdana" w:cs="Open Sans"/>
                <w:sz w:val="20"/>
                <w:szCs w:val="20"/>
              </w:rPr>
              <w:t>přičemž se jednalo o:</w:t>
            </w:r>
          </w:p>
          <w:p w14:paraId="5D90A6BD" w14:textId="17A89B96" w:rsidR="002D2C3A" w:rsidRPr="00CF5123" w:rsidRDefault="002D2C3A" w:rsidP="002D2C3A">
            <w:pPr>
              <w:autoSpaceDE w:val="0"/>
              <w:autoSpaceDN w:val="0"/>
              <w:spacing w:before="0" w:after="0" w:line="264" w:lineRule="auto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3BB85C10">
              <w:rPr>
                <w:rFonts w:ascii="Verdana" w:hAnsi="Verdana" w:cs="Open Sans"/>
                <w:b/>
                <w:bCs/>
                <w:sz w:val="20"/>
                <w:szCs w:val="20"/>
              </w:rPr>
              <w:t>dvě zakázky</w:t>
            </w:r>
            <w:r w:rsidRPr="3BB85C10">
              <w:rPr>
                <w:rFonts w:ascii="Verdana" w:hAnsi="Verdana" w:cs="Open Sans"/>
                <w:sz w:val="20"/>
                <w:szCs w:val="20"/>
              </w:rPr>
              <w:t xml:space="preserve"> obdobného </w:t>
            </w:r>
            <w:r w:rsidRPr="00E9541D">
              <w:rPr>
                <w:rFonts w:ascii="Verdana" w:hAnsi="Verdana" w:cs="Open Sans"/>
                <w:sz w:val="20"/>
                <w:szCs w:val="20"/>
              </w:rPr>
              <w:t xml:space="preserve">charakteru jako je výběrové řízení, tj. </w:t>
            </w:r>
            <w:r w:rsidR="004D7A4A" w:rsidRPr="004D7A4A">
              <w:rPr>
                <w:rFonts w:ascii="Verdana" w:hAnsi="Verdana" w:cs="Open Sans"/>
                <w:b/>
                <w:bCs/>
                <w:sz w:val="20"/>
                <w:szCs w:val="20"/>
              </w:rPr>
              <w:t>rekonstrukce,</w:t>
            </w:r>
            <w:r w:rsidR="004D7A4A">
              <w:rPr>
                <w:rFonts w:ascii="Verdana" w:hAnsi="Verdana" w:cs="Open Sans"/>
                <w:sz w:val="20"/>
                <w:szCs w:val="20"/>
              </w:rPr>
              <w:t xml:space="preserve"> </w:t>
            </w:r>
            <w:r w:rsidRPr="00E9541D">
              <w:rPr>
                <w:rFonts w:ascii="Verdana" w:hAnsi="Verdana" w:cs="Open Sans"/>
                <w:b/>
                <w:bCs/>
                <w:sz w:val="20"/>
                <w:szCs w:val="20"/>
              </w:rPr>
              <w:t>oprava</w:t>
            </w:r>
            <w:r w:rsidR="433C0227" w:rsidRPr="00E9541D">
              <w:rPr>
                <w:rFonts w:ascii="Verdana" w:hAnsi="Verdana" w:cs="Open Sans"/>
                <w:b/>
                <w:bCs/>
                <w:sz w:val="20"/>
                <w:szCs w:val="20"/>
              </w:rPr>
              <w:t xml:space="preserve"> či výstavba</w:t>
            </w:r>
            <w:r w:rsidR="00324801" w:rsidRPr="00E9541D">
              <w:rPr>
                <w:rFonts w:ascii="Verdana" w:hAnsi="Verdana" w:cs="Open Sans"/>
                <w:b/>
                <w:bCs/>
                <w:sz w:val="20"/>
                <w:szCs w:val="20"/>
              </w:rPr>
              <w:t xml:space="preserve"> venkovního osvětlení</w:t>
            </w:r>
            <w:r w:rsidRPr="00E9541D">
              <w:rPr>
                <w:rFonts w:ascii="Verdana" w:hAnsi="Verdana" w:cs="Open Sans"/>
                <w:sz w:val="20"/>
                <w:szCs w:val="20"/>
              </w:rPr>
              <w:t>; hodnota těchto prací každé z těchto referenčních zakázek činila alespoň</w:t>
            </w:r>
            <w:r w:rsidRPr="00E9541D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  <w:r w:rsidR="00900C53" w:rsidRPr="00E9541D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3</w:t>
            </w:r>
            <w:r w:rsidRPr="00E9541D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00 000 Kč bez DPH.</w:t>
            </w:r>
            <w:r w:rsidRPr="3BB85C10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</w:p>
          <w:p w14:paraId="2770489B" w14:textId="77777777" w:rsidR="002D2C3A" w:rsidRPr="00626487" w:rsidRDefault="002D2C3A" w:rsidP="002D2C3A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CF5123">
              <w:rPr>
                <w:rFonts w:ascii="Verdana" w:hAnsi="Verdana" w:cs="Open Sans"/>
                <w:i/>
                <w:sz w:val="20"/>
                <w:szCs w:val="20"/>
              </w:rPr>
              <w:t>Tuto část kvalifikace splní rovněž dodavatel v případě, že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e jedná o referenční zakázky zahájené dříve než </w:t>
            </w:r>
            <w:r w:rsidRPr="00626487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v posledních pěti letech, pokud byly v posledních pěti letech dokončeny nebo pokud stále probíhají, za předpokladu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3ACDCD8B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045318BA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2B2782">
        <w:trPr>
          <w:trHeight w:val="510"/>
        </w:trPr>
        <w:tc>
          <w:tcPr>
            <w:tcW w:w="3148" w:type="dxa"/>
            <w:vAlign w:val="center"/>
          </w:tcPr>
          <w:p w14:paraId="26B044B8" w14:textId="77777777" w:rsidR="00AF34D4" w:rsidRPr="007C7393" w:rsidRDefault="00AF34D4" w:rsidP="002B2782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534918BE" w14:textId="77777777" w:rsidR="00AF34D4" w:rsidRPr="007C7393" w:rsidRDefault="00000000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  <w:showingPlcHdr/>
              </w:sdtPr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6470FF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</w:tcPr>
          <w:p w14:paraId="5F3C0929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D385DF6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15382D60511D4E71B18259DE6F287F30"/>
                </w:placeholder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167967B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F34D4" w:rsidRPr="007C7393" w14:paraId="5FAD55EF" w14:textId="77777777" w:rsidTr="002B2782">
        <w:trPr>
          <w:trHeight w:val="510"/>
        </w:trPr>
        <w:tc>
          <w:tcPr>
            <w:tcW w:w="3148" w:type="dxa"/>
            <w:vAlign w:val="center"/>
          </w:tcPr>
          <w:p w14:paraId="23EAB25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7DC8334D" w14:textId="77777777" w:rsidR="00AF34D4" w:rsidRPr="007C7393" w:rsidRDefault="00000000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AC4D256A73904FF7A3A4B827F3AF4723"/>
                </w:placeholder>
                <w:showingPlcHdr/>
              </w:sdtPr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4651BAB" w14:textId="77777777" w:rsidR="00AF34D4" w:rsidRPr="007C7393" w:rsidRDefault="00AF34D4" w:rsidP="002B2782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</w:tcPr>
          <w:p w14:paraId="35E32AFD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C1F40EC8D02346AC898A6032E5E4F955"/>
                </w:placeholder>
                <w:showingPlcHdr/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6F50AC4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A41BA9A08FD94284B973D4ED18D1F210"/>
                </w:placeholder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1AAFFC1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CA4F03AEA2784B0CB72D28826E633560"/>
                </w:placeholder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468D9937DFEF48C88FF6A4E2D164DC1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72CBA3" w14:textId="14CA2D75" w:rsidR="005B0EEA" w:rsidRPr="007C7393" w:rsidRDefault="005B0EEA" w:rsidP="00DD1133">
      <w:pPr>
        <w:rPr>
          <w:rFonts w:ascii="Verdana" w:hAnsi="Verdana" w:cs="Open Sans"/>
          <w:sz w:val="20"/>
          <w:szCs w:val="20"/>
        </w:rPr>
      </w:pPr>
    </w:p>
    <w:p w14:paraId="2A97107C" w14:textId="3D410EC5" w:rsidR="00157035" w:rsidRPr="007C7393" w:rsidRDefault="00361DE4" w:rsidP="00990953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sectPr w:rsidR="00157035" w:rsidRPr="007C7393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E16783" w14:textId="77777777" w:rsidR="0040315C" w:rsidRDefault="0040315C" w:rsidP="00EE2E6A">
      <w:pPr>
        <w:spacing w:before="0" w:after="0"/>
      </w:pPr>
      <w:r>
        <w:separator/>
      </w:r>
    </w:p>
  </w:endnote>
  <w:endnote w:type="continuationSeparator" w:id="0">
    <w:p w14:paraId="5646AA2D" w14:textId="77777777" w:rsidR="0040315C" w:rsidRDefault="0040315C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3340E0DC" w:rsidR="00EE2E6A" w:rsidRPr="00E621FA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E621FA">
      <w:rPr>
        <w:rFonts w:ascii="Verdana" w:hAnsi="Verdana" w:cs="Open Sans"/>
        <w:sz w:val="16"/>
        <w:szCs w:val="16"/>
      </w:rPr>
      <w:t xml:space="preserve">Strana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PAGE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 xml:space="preserve"> (celkem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NUMPAGES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16209219" w:rsidR="00EE2E6A" w:rsidRPr="0059214E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59214E">
      <w:rPr>
        <w:rFonts w:ascii="Verdana" w:hAnsi="Verdana" w:cs="Open Sans"/>
        <w:sz w:val="16"/>
        <w:szCs w:val="16"/>
      </w:rPr>
      <w:t xml:space="preserve">Strana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PAGE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1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 xml:space="preserve"> (celkem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NUMPAGES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2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E8D936" w14:textId="77777777" w:rsidR="0040315C" w:rsidRDefault="0040315C" w:rsidP="00EE2E6A">
      <w:pPr>
        <w:spacing w:before="0" w:after="0"/>
      </w:pPr>
      <w:r>
        <w:separator/>
      </w:r>
    </w:p>
  </w:footnote>
  <w:footnote w:type="continuationSeparator" w:id="0">
    <w:p w14:paraId="51D7F010" w14:textId="77777777" w:rsidR="0040315C" w:rsidRDefault="0040315C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EC68E5" w14:textId="78A5D788" w:rsidR="00FA79AC" w:rsidRPr="002C4A25" w:rsidRDefault="00DE4312" w:rsidP="00991501">
    <w:pPr>
      <w:pStyle w:val="Zhlav"/>
      <w:jc w:val="right"/>
      <w:rPr>
        <w:rFonts w:ascii="Verdana" w:hAnsi="Verdana"/>
        <w:sz w:val="20"/>
      </w:rPr>
    </w:pPr>
    <w:r>
      <w:rPr>
        <w:rFonts w:ascii="Verdana" w:hAnsi="Verdana" w:cs="Open Sans"/>
        <w:sz w:val="20"/>
      </w:rPr>
      <w:t>VZ-</w:t>
    </w:r>
    <w:r w:rsidR="00324801">
      <w:rPr>
        <w:rFonts w:ascii="Verdana" w:hAnsi="Verdana" w:cs="Open Sans"/>
        <w:sz w:val="20"/>
      </w:rPr>
      <w:t>21</w:t>
    </w:r>
    <w:r w:rsidR="00900C53">
      <w:rPr>
        <w:rFonts w:ascii="Verdana" w:hAnsi="Verdana" w:cs="Open Sans"/>
        <w:sz w:val="20"/>
      </w:rPr>
      <w:t>6</w:t>
    </w:r>
    <w:r w:rsidR="00991501" w:rsidRPr="002C4A25">
      <w:rPr>
        <w:rFonts w:ascii="Verdana" w:hAnsi="Verdana" w:cs="Open Sans"/>
        <w:sz w:val="20"/>
      </w:rPr>
      <w:t>/202</w:t>
    </w:r>
    <w:r w:rsidR="00BC0950">
      <w:rPr>
        <w:rFonts w:ascii="Verdana" w:hAnsi="Verdana" w:cs="Open Sans"/>
        <w:sz w:val="20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0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1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4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7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 w16cid:durableId="899557452">
    <w:abstractNumId w:val="9"/>
  </w:num>
  <w:num w:numId="2" w16cid:durableId="627930963">
    <w:abstractNumId w:val="16"/>
  </w:num>
  <w:num w:numId="3" w16cid:durableId="360937820">
    <w:abstractNumId w:val="6"/>
  </w:num>
  <w:num w:numId="4" w16cid:durableId="1307706077">
    <w:abstractNumId w:val="6"/>
  </w:num>
  <w:num w:numId="5" w16cid:durableId="229511268">
    <w:abstractNumId w:val="6"/>
  </w:num>
  <w:num w:numId="6" w16cid:durableId="1464226834">
    <w:abstractNumId w:val="6"/>
  </w:num>
  <w:num w:numId="7" w16cid:durableId="1474256149">
    <w:abstractNumId w:val="6"/>
  </w:num>
  <w:num w:numId="8" w16cid:durableId="1387022596">
    <w:abstractNumId w:val="6"/>
  </w:num>
  <w:num w:numId="9" w16cid:durableId="1129394404">
    <w:abstractNumId w:val="6"/>
  </w:num>
  <w:num w:numId="10" w16cid:durableId="870188532">
    <w:abstractNumId w:val="6"/>
  </w:num>
  <w:num w:numId="11" w16cid:durableId="630523750">
    <w:abstractNumId w:val="3"/>
  </w:num>
  <w:num w:numId="12" w16cid:durableId="1673675971">
    <w:abstractNumId w:val="21"/>
  </w:num>
  <w:num w:numId="13" w16cid:durableId="1439060332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842478089">
    <w:abstractNumId w:val="0"/>
  </w:num>
  <w:num w:numId="15" w16cid:durableId="2098482498">
    <w:abstractNumId w:val="19"/>
  </w:num>
  <w:num w:numId="16" w16cid:durableId="1633829611">
    <w:abstractNumId w:val="13"/>
  </w:num>
  <w:num w:numId="17" w16cid:durableId="2004118308">
    <w:abstractNumId w:val="15"/>
  </w:num>
  <w:num w:numId="18" w16cid:durableId="582373168">
    <w:abstractNumId w:val="6"/>
  </w:num>
  <w:num w:numId="19" w16cid:durableId="255216643">
    <w:abstractNumId w:val="10"/>
  </w:num>
  <w:num w:numId="20" w16cid:durableId="868227288">
    <w:abstractNumId w:val="7"/>
  </w:num>
  <w:num w:numId="21" w16cid:durableId="1977028575">
    <w:abstractNumId w:val="14"/>
  </w:num>
  <w:num w:numId="22" w16cid:durableId="1283731218">
    <w:abstractNumId w:val="6"/>
  </w:num>
  <w:num w:numId="23" w16cid:durableId="540214256">
    <w:abstractNumId w:val="12"/>
  </w:num>
  <w:num w:numId="24" w16cid:durableId="417100017">
    <w:abstractNumId w:val="17"/>
  </w:num>
  <w:num w:numId="25" w16cid:durableId="1813063180">
    <w:abstractNumId w:val="18"/>
  </w:num>
  <w:num w:numId="26" w16cid:durableId="482232630">
    <w:abstractNumId w:val="5"/>
  </w:num>
  <w:num w:numId="27" w16cid:durableId="405567728">
    <w:abstractNumId w:val="8"/>
  </w:num>
  <w:num w:numId="28" w16cid:durableId="58773248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41319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368682735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99128546">
    <w:abstractNumId w:val="4"/>
  </w:num>
  <w:num w:numId="32" w16cid:durableId="930233947">
    <w:abstractNumId w:val="20"/>
  </w:num>
  <w:num w:numId="33" w16cid:durableId="911698668">
    <w:abstractNumId w:val="11"/>
  </w:num>
  <w:num w:numId="34" w16cid:durableId="13183406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kwNKoFAHN6GaYtAAAA"/>
  </w:docVars>
  <w:rsids>
    <w:rsidRoot w:val="004269E2"/>
    <w:rsid w:val="000122D3"/>
    <w:rsid w:val="00024752"/>
    <w:rsid w:val="00043394"/>
    <w:rsid w:val="000520C0"/>
    <w:rsid w:val="00057A11"/>
    <w:rsid w:val="00064491"/>
    <w:rsid w:val="00092C0B"/>
    <w:rsid w:val="00093635"/>
    <w:rsid w:val="0009388D"/>
    <w:rsid w:val="000A1A2C"/>
    <w:rsid w:val="000A7A1D"/>
    <w:rsid w:val="000B4AC1"/>
    <w:rsid w:val="000E0BAA"/>
    <w:rsid w:val="0011170C"/>
    <w:rsid w:val="00134592"/>
    <w:rsid w:val="001364D4"/>
    <w:rsid w:val="00143E97"/>
    <w:rsid w:val="001545CD"/>
    <w:rsid w:val="00157035"/>
    <w:rsid w:val="0016245B"/>
    <w:rsid w:val="00185232"/>
    <w:rsid w:val="00186B7A"/>
    <w:rsid w:val="00194679"/>
    <w:rsid w:val="001D754E"/>
    <w:rsid w:val="001E2C09"/>
    <w:rsid w:val="001F4B3F"/>
    <w:rsid w:val="00200D36"/>
    <w:rsid w:val="00202CCF"/>
    <w:rsid w:val="002059E5"/>
    <w:rsid w:val="00225475"/>
    <w:rsid w:val="00227FF4"/>
    <w:rsid w:val="0024390C"/>
    <w:rsid w:val="00280806"/>
    <w:rsid w:val="002A52F4"/>
    <w:rsid w:val="002B1FB5"/>
    <w:rsid w:val="002C4A25"/>
    <w:rsid w:val="002D15FE"/>
    <w:rsid w:val="002D2C3A"/>
    <w:rsid w:val="002F0084"/>
    <w:rsid w:val="002F74B1"/>
    <w:rsid w:val="00302C1E"/>
    <w:rsid w:val="003062F9"/>
    <w:rsid w:val="00313364"/>
    <w:rsid w:val="00314AA1"/>
    <w:rsid w:val="00320181"/>
    <w:rsid w:val="00323BB1"/>
    <w:rsid w:val="00324801"/>
    <w:rsid w:val="0032573F"/>
    <w:rsid w:val="00357362"/>
    <w:rsid w:val="00361DE4"/>
    <w:rsid w:val="00373BEB"/>
    <w:rsid w:val="00374567"/>
    <w:rsid w:val="00385357"/>
    <w:rsid w:val="003F0348"/>
    <w:rsid w:val="0040315C"/>
    <w:rsid w:val="00407299"/>
    <w:rsid w:val="00421F9E"/>
    <w:rsid w:val="00423EC1"/>
    <w:rsid w:val="004269E2"/>
    <w:rsid w:val="00465733"/>
    <w:rsid w:val="004671DE"/>
    <w:rsid w:val="00480207"/>
    <w:rsid w:val="00483F64"/>
    <w:rsid w:val="004A2A23"/>
    <w:rsid w:val="004B2994"/>
    <w:rsid w:val="004B4351"/>
    <w:rsid w:val="004D2686"/>
    <w:rsid w:val="004D7A4A"/>
    <w:rsid w:val="004F686B"/>
    <w:rsid w:val="00504265"/>
    <w:rsid w:val="00530742"/>
    <w:rsid w:val="00535013"/>
    <w:rsid w:val="0058131C"/>
    <w:rsid w:val="0058435C"/>
    <w:rsid w:val="0059214E"/>
    <w:rsid w:val="005B0EEA"/>
    <w:rsid w:val="006617F7"/>
    <w:rsid w:val="006A66F7"/>
    <w:rsid w:val="006B0192"/>
    <w:rsid w:val="006B4084"/>
    <w:rsid w:val="006C4E41"/>
    <w:rsid w:val="00715207"/>
    <w:rsid w:val="00722CFA"/>
    <w:rsid w:val="00725AB5"/>
    <w:rsid w:val="00735512"/>
    <w:rsid w:val="007528F5"/>
    <w:rsid w:val="0075367C"/>
    <w:rsid w:val="00756CA4"/>
    <w:rsid w:val="00762853"/>
    <w:rsid w:val="007A4AC5"/>
    <w:rsid w:val="007B15E2"/>
    <w:rsid w:val="007B3033"/>
    <w:rsid w:val="007B7C07"/>
    <w:rsid w:val="007C6239"/>
    <w:rsid w:val="007C7393"/>
    <w:rsid w:val="007D7077"/>
    <w:rsid w:val="007E0686"/>
    <w:rsid w:val="007E7905"/>
    <w:rsid w:val="0080331A"/>
    <w:rsid w:val="00805C7A"/>
    <w:rsid w:val="0081353B"/>
    <w:rsid w:val="008272CB"/>
    <w:rsid w:val="008407E3"/>
    <w:rsid w:val="008558A0"/>
    <w:rsid w:val="00876A4D"/>
    <w:rsid w:val="008923D8"/>
    <w:rsid w:val="0089771D"/>
    <w:rsid w:val="008A10EE"/>
    <w:rsid w:val="008C1880"/>
    <w:rsid w:val="008D4926"/>
    <w:rsid w:val="008D61FF"/>
    <w:rsid w:val="008F22ED"/>
    <w:rsid w:val="00900C53"/>
    <w:rsid w:val="00911C18"/>
    <w:rsid w:val="00927CF1"/>
    <w:rsid w:val="00936CB7"/>
    <w:rsid w:val="00941C5A"/>
    <w:rsid w:val="00953D8D"/>
    <w:rsid w:val="00953EB8"/>
    <w:rsid w:val="00990953"/>
    <w:rsid w:val="00991501"/>
    <w:rsid w:val="009D5565"/>
    <w:rsid w:val="009E031F"/>
    <w:rsid w:val="009E6EBE"/>
    <w:rsid w:val="00A07297"/>
    <w:rsid w:val="00A3222A"/>
    <w:rsid w:val="00A53E53"/>
    <w:rsid w:val="00A733D0"/>
    <w:rsid w:val="00AA4BB8"/>
    <w:rsid w:val="00AB257D"/>
    <w:rsid w:val="00AB7977"/>
    <w:rsid w:val="00AE0389"/>
    <w:rsid w:val="00AE11B4"/>
    <w:rsid w:val="00AF27BF"/>
    <w:rsid w:val="00AF34D4"/>
    <w:rsid w:val="00B001C0"/>
    <w:rsid w:val="00B117A9"/>
    <w:rsid w:val="00B32117"/>
    <w:rsid w:val="00B94758"/>
    <w:rsid w:val="00BB3C80"/>
    <w:rsid w:val="00BB4A05"/>
    <w:rsid w:val="00BB6264"/>
    <w:rsid w:val="00BC0950"/>
    <w:rsid w:val="00C05F77"/>
    <w:rsid w:val="00C13DA0"/>
    <w:rsid w:val="00C17E76"/>
    <w:rsid w:val="00C21669"/>
    <w:rsid w:val="00C42179"/>
    <w:rsid w:val="00C4568A"/>
    <w:rsid w:val="00C50532"/>
    <w:rsid w:val="00C56159"/>
    <w:rsid w:val="00C71739"/>
    <w:rsid w:val="00C71C46"/>
    <w:rsid w:val="00C77616"/>
    <w:rsid w:val="00C91167"/>
    <w:rsid w:val="00CA2B75"/>
    <w:rsid w:val="00CB62B7"/>
    <w:rsid w:val="00CC1405"/>
    <w:rsid w:val="00CC20DA"/>
    <w:rsid w:val="00CC3B2A"/>
    <w:rsid w:val="00CC6ADC"/>
    <w:rsid w:val="00CE1E52"/>
    <w:rsid w:val="00CF0BEA"/>
    <w:rsid w:val="00CF5123"/>
    <w:rsid w:val="00D11FE8"/>
    <w:rsid w:val="00D17091"/>
    <w:rsid w:val="00D22A57"/>
    <w:rsid w:val="00D26311"/>
    <w:rsid w:val="00D31552"/>
    <w:rsid w:val="00D414A2"/>
    <w:rsid w:val="00D663F6"/>
    <w:rsid w:val="00D863C3"/>
    <w:rsid w:val="00D91D7D"/>
    <w:rsid w:val="00D94A85"/>
    <w:rsid w:val="00DA4DF6"/>
    <w:rsid w:val="00DC0F29"/>
    <w:rsid w:val="00DD1133"/>
    <w:rsid w:val="00DD2B8B"/>
    <w:rsid w:val="00DD715E"/>
    <w:rsid w:val="00DE4312"/>
    <w:rsid w:val="00DE634C"/>
    <w:rsid w:val="00DF4A95"/>
    <w:rsid w:val="00E300F2"/>
    <w:rsid w:val="00E441E3"/>
    <w:rsid w:val="00E621FA"/>
    <w:rsid w:val="00E64D3E"/>
    <w:rsid w:val="00E9541D"/>
    <w:rsid w:val="00ED5578"/>
    <w:rsid w:val="00EE2E6A"/>
    <w:rsid w:val="00EE391B"/>
    <w:rsid w:val="00EF3A80"/>
    <w:rsid w:val="00F06351"/>
    <w:rsid w:val="00F12C4E"/>
    <w:rsid w:val="00F252C4"/>
    <w:rsid w:val="00F452AF"/>
    <w:rsid w:val="00F455FB"/>
    <w:rsid w:val="00F476A6"/>
    <w:rsid w:val="00F47BF0"/>
    <w:rsid w:val="00F504F3"/>
    <w:rsid w:val="00F51156"/>
    <w:rsid w:val="00F643C6"/>
    <w:rsid w:val="00F6671C"/>
    <w:rsid w:val="00F86904"/>
    <w:rsid w:val="00F8697E"/>
    <w:rsid w:val="00F930ED"/>
    <w:rsid w:val="00F956C2"/>
    <w:rsid w:val="00FA0373"/>
    <w:rsid w:val="00FA79AC"/>
    <w:rsid w:val="00FB7CEB"/>
    <w:rsid w:val="00FE7606"/>
    <w:rsid w:val="03FA967A"/>
    <w:rsid w:val="106011BA"/>
    <w:rsid w:val="3BB85C10"/>
    <w:rsid w:val="433C0227"/>
    <w:rsid w:val="6742E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5382D60511D4E71B18259DE6F287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6E6EAF-FE8C-42B6-B4C5-3F0755C3A359}"/>
      </w:docPartPr>
      <w:docPartBody>
        <w:p w:rsidR="00770FFC" w:rsidRDefault="0058131C" w:rsidP="0058131C">
          <w:pPr>
            <w:pStyle w:val="15382D60511D4E71B18259DE6F287F3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AC4D256A73904FF7A3A4B827F3AF47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7AE43-7A19-4A53-A0E5-7AAEC3CDE342}"/>
      </w:docPartPr>
      <w:docPartBody>
        <w:p w:rsidR="00770FFC" w:rsidRDefault="0058131C" w:rsidP="0058131C">
          <w:pPr>
            <w:pStyle w:val="AC4D256A73904FF7A3A4B827F3AF4723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1F40EC8D02346AC898A6032E5E4F9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0AF50-B57E-4C9C-8024-BBE65EBAF2E3}"/>
      </w:docPartPr>
      <w:docPartBody>
        <w:p w:rsidR="00770FFC" w:rsidRDefault="0058131C" w:rsidP="0058131C">
          <w:pPr>
            <w:pStyle w:val="C1F40EC8D02346AC898A6032E5E4F955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A41BA9A08FD94284B973D4ED18D1F2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678FF6-2165-4BC6-B12F-39F58456B855}"/>
      </w:docPartPr>
      <w:docPartBody>
        <w:p w:rsidR="00770FFC" w:rsidRDefault="0058131C" w:rsidP="0058131C">
          <w:pPr>
            <w:pStyle w:val="A41BA9A08FD94284B973D4ED18D1F21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A4F03AEA2784B0CB72D28826E6335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4DD31-70AF-4362-967C-60BD454C1F79}"/>
      </w:docPartPr>
      <w:docPartBody>
        <w:p w:rsidR="00770FFC" w:rsidRDefault="0058131C" w:rsidP="0058131C">
          <w:pPr>
            <w:pStyle w:val="CA4F03AEA2784B0CB72D28826E63356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68D9937DFEF48C88FF6A4E2D164DC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6AE2B3-413E-4871-822A-7169A0807C32}"/>
      </w:docPartPr>
      <w:docPartBody>
        <w:p w:rsidR="00770FFC" w:rsidRDefault="0058131C" w:rsidP="0058131C">
          <w:pPr>
            <w:pStyle w:val="468D9937DFEF48C88FF6A4E2D164DC1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C2F"/>
    <w:rsid w:val="00066EB8"/>
    <w:rsid w:val="00175438"/>
    <w:rsid w:val="0024390C"/>
    <w:rsid w:val="00375C2F"/>
    <w:rsid w:val="0058131C"/>
    <w:rsid w:val="006417A2"/>
    <w:rsid w:val="00724AC0"/>
    <w:rsid w:val="007525B4"/>
    <w:rsid w:val="00770FFC"/>
    <w:rsid w:val="007C3228"/>
    <w:rsid w:val="008D61FF"/>
    <w:rsid w:val="00A019E0"/>
    <w:rsid w:val="00A733D0"/>
    <w:rsid w:val="00BC21BB"/>
    <w:rsid w:val="00DD02ED"/>
    <w:rsid w:val="00E050B3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8131C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18400f5-4328-4c12-946d-76844d0c5a53">
      <Terms xmlns="http://schemas.microsoft.com/office/infopath/2007/PartnerControls"/>
    </lcf76f155ced4ddcb4097134ff3c332f>
    <TaxCatchAll xmlns="69da2289-d092-4885-9b43-bcfe266777f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20112B2E0B7AD45A4F8666004B407E3" ma:contentTypeVersion="13" ma:contentTypeDescription="Vytvoří nový dokument" ma:contentTypeScope="" ma:versionID="54c99e3bc107cfee627b32337a0b6dc4">
  <xsd:schema xmlns:xsd="http://www.w3.org/2001/XMLSchema" xmlns:xs="http://www.w3.org/2001/XMLSchema" xmlns:p="http://schemas.microsoft.com/office/2006/metadata/properties" xmlns:ns2="518400f5-4328-4c12-946d-76844d0c5a53" xmlns:ns3="69da2289-d092-4885-9b43-bcfe266777f8" targetNamespace="http://schemas.microsoft.com/office/2006/metadata/properties" ma:root="true" ma:fieldsID="48f217620e3dee65bfc467e7ba155602" ns2:_="" ns3:_="">
    <xsd:import namespace="518400f5-4328-4c12-946d-76844d0c5a53"/>
    <xsd:import namespace="69da2289-d092-4885-9b43-bcfe266777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8400f5-4328-4c12-946d-76844d0c5a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823ab2d1-99b4-49b8-a5ea-fd6203c513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a2289-d092-4885-9b43-bcfe266777f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fd7c9db5-8ecb-44b2-870b-3f59c53cf5d3}" ma:internalName="TaxCatchAll" ma:showField="CatchAllData" ma:web="69da2289-d092-4885-9b43-bcfe266777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841760-A742-4788-9D3B-22E0B533DA6C}">
  <ds:schemaRefs>
    <ds:schemaRef ds:uri="http://schemas.microsoft.com/office/2006/metadata/properties"/>
    <ds:schemaRef ds:uri="http://schemas.microsoft.com/office/infopath/2007/PartnerControls"/>
    <ds:schemaRef ds:uri="518400f5-4328-4c12-946d-76844d0c5a53"/>
    <ds:schemaRef ds:uri="69da2289-d092-4885-9b43-bcfe266777f8"/>
  </ds:schemaRefs>
</ds:datastoreItem>
</file>

<file path=customXml/itemProps2.xml><?xml version="1.0" encoding="utf-8"?>
<ds:datastoreItem xmlns:ds="http://schemas.openxmlformats.org/officeDocument/2006/customXml" ds:itemID="{20BDA51E-D554-4F0B-B553-6A11C944D80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EBD5E0-9607-4600-8C9A-3673B5E69A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8400f5-4328-4c12-946d-76844d0c5a53"/>
    <ds:schemaRef ds:uri="69da2289-d092-4885-9b43-bcfe266777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17</Words>
  <Characters>2467</Characters>
  <Application>Microsoft Office Word</Application>
  <DocSecurity>0</DocSecurity>
  <Lines>20</Lines>
  <Paragraphs>5</Paragraphs>
  <ScaleCrop>false</ScaleCrop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Johana Říčná</cp:lastModifiedBy>
  <cp:revision>24</cp:revision>
  <dcterms:created xsi:type="dcterms:W3CDTF">2023-01-20T06:14:00Z</dcterms:created>
  <dcterms:modified xsi:type="dcterms:W3CDTF">2025-11-20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0112B2E0B7AD45A4F8666004B407E3</vt:lpwstr>
  </property>
  <property fmtid="{D5CDD505-2E9C-101B-9397-08002B2CF9AE}" pid="3" name="MediaServiceImageTags">
    <vt:lpwstr/>
  </property>
</Properties>
</file>